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25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3" w:name="future-assessment"/>
      <w:r>
        <w:t xml:space="preserve">Future Assessment</w:t>
      </w:r>
      <w:bookmarkEnd w:id="23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4" w:name="results-breakdown-proposed-design"/>
      <w:r>
        <w:t xml:space="preserve">Results Breakdown: Proposed Design</w:t>
      </w:r>
      <w:bookmarkEnd w:id="24"/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percent_pas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9" w:name="temperature-breakdown-proposed-design"/>
      <w:r>
        <w:t xml:space="preserve">Temperature Breakdown: Proposed Desig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DB_DoubleBedroom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LR_KitchenLiving2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WC_Bath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LR_LivingRoom3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WC_Toil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</w:pP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1T14:31:12Z</dcterms:created>
  <dcterms:modified xsi:type="dcterms:W3CDTF">2020-10-01T14:31:12Z</dcterms:modified>
</cp:coreProperties>
</file>